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021A1" w14:textId="144991CF" w:rsidR="00230D52" w:rsidRPr="006174AF" w:rsidRDefault="006174AF">
      <w:pPr>
        <w:rPr>
          <w:b/>
          <w:lang w:val="pt-BR"/>
        </w:rPr>
      </w:pPr>
      <w:r w:rsidRPr="006174AF">
        <w:rPr>
          <w:b/>
          <w:lang w:val="pt-BR"/>
        </w:rPr>
        <w:t>Segurança</w:t>
      </w:r>
      <w:r w:rsidR="00230D52" w:rsidRPr="006174AF">
        <w:rPr>
          <w:b/>
          <w:lang w:val="pt-BR"/>
        </w:rPr>
        <w:t xml:space="preserve"> Na Nuvem</w:t>
      </w:r>
    </w:p>
    <w:p w14:paraId="023C32A7" w14:textId="77777777" w:rsidR="00230D52" w:rsidRPr="006174AF" w:rsidRDefault="00230D52">
      <w:pPr>
        <w:rPr>
          <w:b/>
          <w:lang w:val="pt-BR"/>
        </w:rPr>
      </w:pPr>
    </w:p>
    <w:p w14:paraId="13EEB5D5" w14:textId="5970AAC4" w:rsidR="00230D52" w:rsidRPr="006174AF" w:rsidRDefault="00230D52">
      <w:pPr>
        <w:rPr>
          <w:b/>
          <w:lang w:val="pt-BR"/>
        </w:rPr>
      </w:pPr>
      <w:r w:rsidRPr="006174AF">
        <w:rPr>
          <w:b/>
          <w:lang w:val="pt-BR"/>
        </w:rPr>
        <w:t>Alexander Souza – G00317835</w:t>
      </w:r>
    </w:p>
    <w:p w14:paraId="3F56DBD4" w14:textId="77777777" w:rsidR="00230D52" w:rsidRPr="006174AF" w:rsidRDefault="00230D52">
      <w:pPr>
        <w:rPr>
          <w:b/>
          <w:lang w:val="pt-BR"/>
        </w:rPr>
      </w:pPr>
    </w:p>
    <w:p w14:paraId="2000BB61" w14:textId="109CA947" w:rsidR="00A76591" w:rsidRDefault="00E65B53">
      <w:pPr>
        <w:rPr>
          <w:lang w:val="pt-BR"/>
        </w:rPr>
      </w:pPr>
      <w:r w:rsidRPr="006174AF">
        <w:rPr>
          <w:b/>
          <w:lang w:val="pt-BR"/>
        </w:rPr>
        <w:t xml:space="preserve">Resumo - </w:t>
      </w:r>
      <w:r w:rsidRPr="006174AF">
        <w:rPr>
          <w:lang w:val="pt-BR"/>
        </w:rPr>
        <w:t xml:space="preserve">Devido ao grande potencial da nuvem para os </w:t>
      </w:r>
      <w:r w:rsidR="005E10DB" w:rsidRPr="006174AF">
        <w:rPr>
          <w:lang w:val="pt-BR"/>
        </w:rPr>
        <w:t xml:space="preserve">diversos </w:t>
      </w:r>
      <w:r w:rsidR="006174AF" w:rsidRPr="006174AF">
        <w:rPr>
          <w:lang w:val="pt-BR"/>
        </w:rPr>
        <w:t>serviços</w:t>
      </w:r>
      <w:r w:rsidRPr="006174AF">
        <w:rPr>
          <w:lang w:val="pt-BR"/>
        </w:rPr>
        <w:t xml:space="preserve"> </w:t>
      </w:r>
      <w:r w:rsidR="006174AF" w:rsidRPr="006174AF">
        <w:rPr>
          <w:lang w:val="pt-BR"/>
        </w:rPr>
        <w:t>informáticos</w:t>
      </w:r>
      <w:r w:rsidRPr="006174AF">
        <w:rPr>
          <w:lang w:val="pt-BR"/>
        </w:rPr>
        <w:t xml:space="preserve">, cresce </w:t>
      </w:r>
      <w:r w:rsidR="006174AF" w:rsidRPr="006174AF">
        <w:rPr>
          <w:lang w:val="pt-BR"/>
        </w:rPr>
        <w:t>também</w:t>
      </w:r>
      <w:r w:rsidRPr="006174AF">
        <w:rPr>
          <w:lang w:val="pt-BR"/>
        </w:rPr>
        <w:t xml:space="preserve"> o questionamento em </w:t>
      </w:r>
      <w:r w:rsidR="006174AF" w:rsidRPr="006174AF">
        <w:rPr>
          <w:lang w:val="pt-BR"/>
        </w:rPr>
        <w:t>relação</w:t>
      </w:r>
      <w:r w:rsidRPr="006174AF">
        <w:rPr>
          <w:lang w:val="pt-BR"/>
        </w:rPr>
        <w:t xml:space="preserve"> a </w:t>
      </w:r>
      <w:r w:rsidR="006174AF" w:rsidRPr="006174AF">
        <w:rPr>
          <w:lang w:val="pt-BR"/>
        </w:rPr>
        <w:t>segurança</w:t>
      </w:r>
      <w:r w:rsidR="000E4592" w:rsidRPr="006174AF">
        <w:rPr>
          <w:lang w:val="pt-BR"/>
        </w:rPr>
        <w:t xml:space="preserve">, sendo assim </w:t>
      </w:r>
      <w:r w:rsidR="006174AF" w:rsidRPr="006174AF">
        <w:rPr>
          <w:lang w:val="pt-BR"/>
        </w:rPr>
        <w:t>serão</w:t>
      </w:r>
      <w:r w:rsidRPr="006174AF">
        <w:rPr>
          <w:lang w:val="pt-BR"/>
        </w:rPr>
        <w:t xml:space="preserve"> apresentados neste artigo a</w:t>
      </w:r>
      <w:r w:rsidR="000E4592" w:rsidRPr="006174AF">
        <w:rPr>
          <w:lang w:val="pt-BR"/>
        </w:rPr>
        <w:t>s</w:t>
      </w:r>
      <w:r w:rsidRPr="006174AF">
        <w:rPr>
          <w:lang w:val="pt-BR"/>
        </w:rPr>
        <w:t xml:space="preserve"> diversas </w:t>
      </w:r>
      <w:r w:rsidR="006174AF" w:rsidRPr="006174AF">
        <w:rPr>
          <w:lang w:val="pt-BR"/>
        </w:rPr>
        <w:t>situações</w:t>
      </w:r>
      <w:r w:rsidRPr="006174AF">
        <w:rPr>
          <w:lang w:val="pt-BR"/>
        </w:rPr>
        <w:t xml:space="preserve"> </w:t>
      </w:r>
      <w:r w:rsidR="000E4592" w:rsidRPr="006174AF">
        <w:rPr>
          <w:lang w:val="pt-BR"/>
        </w:rPr>
        <w:t xml:space="preserve">em </w:t>
      </w:r>
      <w:r w:rsidRPr="006174AF">
        <w:rPr>
          <w:lang w:val="pt-BR"/>
        </w:rPr>
        <w:t xml:space="preserve">que mais preocupam os utilizadores, </w:t>
      </w:r>
      <w:r w:rsidR="006174AF" w:rsidRPr="006174AF">
        <w:rPr>
          <w:lang w:val="pt-BR"/>
        </w:rPr>
        <w:t>abordando também</w:t>
      </w:r>
      <w:r w:rsidR="000E4592" w:rsidRPr="006174AF">
        <w:rPr>
          <w:lang w:val="pt-BR"/>
        </w:rPr>
        <w:t xml:space="preserve"> </w:t>
      </w:r>
      <w:r w:rsidRPr="006174AF">
        <w:rPr>
          <w:lang w:val="pt-BR"/>
        </w:rPr>
        <w:t xml:space="preserve">alguns </w:t>
      </w:r>
      <w:r w:rsidR="008E65A6" w:rsidRPr="006174AF">
        <w:rPr>
          <w:lang w:val="pt-BR"/>
        </w:rPr>
        <w:t xml:space="preserve">dos </w:t>
      </w:r>
      <w:r w:rsidRPr="006174AF">
        <w:rPr>
          <w:lang w:val="pt-BR"/>
        </w:rPr>
        <w:t xml:space="preserve">problemas </w:t>
      </w:r>
      <w:r w:rsidR="008E65A6" w:rsidRPr="006174AF">
        <w:rPr>
          <w:lang w:val="pt-BR"/>
        </w:rPr>
        <w:t xml:space="preserve">mais comuns. </w:t>
      </w:r>
      <w:r w:rsidR="006174AF" w:rsidRPr="006174AF">
        <w:rPr>
          <w:lang w:val="pt-BR"/>
        </w:rPr>
        <w:t>Após</w:t>
      </w:r>
      <w:r w:rsidR="008E65A6" w:rsidRPr="006174AF">
        <w:rPr>
          <w:lang w:val="pt-BR"/>
        </w:rPr>
        <w:t xml:space="preserve"> </w:t>
      </w:r>
      <w:r w:rsidR="006174AF" w:rsidRPr="006174AF">
        <w:rPr>
          <w:lang w:val="pt-BR"/>
        </w:rPr>
        <w:t>analisar</w:t>
      </w:r>
      <w:r w:rsidR="008E65A6" w:rsidRPr="006174AF">
        <w:rPr>
          <w:lang w:val="pt-BR"/>
        </w:rPr>
        <w:t xml:space="preserve"> os diversos tipos de problemas, poderemos </w:t>
      </w:r>
      <w:r w:rsidR="006174AF" w:rsidRPr="006174AF">
        <w:rPr>
          <w:lang w:val="pt-BR"/>
        </w:rPr>
        <w:t>também</w:t>
      </w:r>
      <w:r w:rsidR="004367AA" w:rsidRPr="006174AF">
        <w:rPr>
          <w:lang w:val="pt-BR"/>
        </w:rPr>
        <w:t xml:space="preserve"> apresentar </w:t>
      </w:r>
      <w:r w:rsidR="006174AF" w:rsidRPr="006174AF">
        <w:rPr>
          <w:lang w:val="pt-BR"/>
        </w:rPr>
        <w:t>possíveis</w:t>
      </w:r>
      <w:r w:rsidR="004367AA" w:rsidRPr="006174AF">
        <w:rPr>
          <w:lang w:val="pt-BR"/>
        </w:rPr>
        <w:t xml:space="preserve"> </w:t>
      </w:r>
      <w:r w:rsidR="006174AF" w:rsidRPr="006174AF">
        <w:rPr>
          <w:lang w:val="pt-BR"/>
        </w:rPr>
        <w:t>soluções</w:t>
      </w:r>
      <w:r w:rsidR="004367AA" w:rsidRPr="006174AF">
        <w:rPr>
          <w:lang w:val="pt-BR"/>
        </w:rPr>
        <w:t xml:space="preserve">. Para entender melhor esses problemas, </w:t>
      </w:r>
      <w:r w:rsidR="006174AF" w:rsidRPr="006174AF">
        <w:rPr>
          <w:lang w:val="pt-BR"/>
        </w:rPr>
        <w:t>serão</w:t>
      </w:r>
      <w:r w:rsidR="004367AA" w:rsidRPr="006174AF">
        <w:rPr>
          <w:lang w:val="pt-BR"/>
        </w:rPr>
        <w:t xml:space="preserve"> </w:t>
      </w:r>
      <w:r w:rsidR="006174AF" w:rsidRPr="006174AF">
        <w:rPr>
          <w:lang w:val="pt-BR"/>
        </w:rPr>
        <w:t>mostradas</w:t>
      </w:r>
      <w:r w:rsidR="004367AA" w:rsidRPr="006174AF">
        <w:rPr>
          <w:lang w:val="pt-BR"/>
        </w:rPr>
        <w:t xml:space="preserve"> algumas </w:t>
      </w:r>
      <w:r w:rsidR="00CB3A88" w:rsidRPr="00CB3A88">
        <w:rPr>
          <w:lang w:val="pt-BR"/>
        </w:rPr>
        <w:t>superfícies</w:t>
      </w:r>
      <w:r w:rsidR="00010B27" w:rsidRPr="006174AF">
        <w:rPr>
          <w:lang w:val="pt-BR"/>
        </w:rPr>
        <w:t xml:space="preserve"> </w:t>
      </w:r>
      <w:r w:rsidR="004367AA" w:rsidRPr="006174AF">
        <w:rPr>
          <w:lang w:val="pt-BR"/>
        </w:rPr>
        <w:t xml:space="preserve">de </w:t>
      </w:r>
      <w:r w:rsidR="006174AF" w:rsidRPr="006174AF">
        <w:rPr>
          <w:lang w:val="pt-BR"/>
        </w:rPr>
        <w:t>ataques,</w:t>
      </w:r>
      <w:r w:rsidR="00010B27" w:rsidRPr="006174AF">
        <w:rPr>
          <w:lang w:val="pt-BR"/>
        </w:rPr>
        <w:t xml:space="preserve"> </w:t>
      </w:r>
      <w:r w:rsidR="004367AA" w:rsidRPr="006174AF">
        <w:rPr>
          <w:lang w:val="pt-BR"/>
        </w:rPr>
        <w:t xml:space="preserve">e </w:t>
      </w:r>
      <w:r w:rsidR="00AB721A" w:rsidRPr="006174AF">
        <w:rPr>
          <w:lang w:val="pt-BR"/>
        </w:rPr>
        <w:t>a</w:t>
      </w:r>
      <w:r w:rsidR="00010B27" w:rsidRPr="006174AF">
        <w:rPr>
          <w:lang w:val="pt-BR"/>
        </w:rPr>
        <w:t xml:space="preserve">lertar para </w:t>
      </w:r>
      <w:r w:rsidR="006174AF" w:rsidRPr="006174AF">
        <w:rPr>
          <w:lang w:val="pt-BR"/>
        </w:rPr>
        <w:t>alguns</w:t>
      </w:r>
      <w:r w:rsidR="004367AA" w:rsidRPr="006174AF">
        <w:rPr>
          <w:lang w:val="pt-BR"/>
        </w:rPr>
        <w:t xml:space="preserve"> problemas </w:t>
      </w:r>
      <w:r w:rsidR="006174AF" w:rsidRPr="006174AF">
        <w:rPr>
          <w:lang w:val="pt-BR"/>
        </w:rPr>
        <w:t>clássicos</w:t>
      </w:r>
      <w:r w:rsidR="004367AA" w:rsidRPr="006174AF">
        <w:rPr>
          <w:lang w:val="pt-BR"/>
        </w:rPr>
        <w:t>.</w:t>
      </w:r>
    </w:p>
    <w:p w14:paraId="68C35499" w14:textId="2891644D" w:rsidR="006174AF" w:rsidRDefault="006174AF">
      <w:pPr>
        <w:rPr>
          <w:lang w:val="pt-BR"/>
        </w:rPr>
      </w:pPr>
    </w:p>
    <w:p w14:paraId="6CC194F8" w14:textId="41133592" w:rsidR="006174AF" w:rsidRPr="009A366D" w:rsidRDefault="009E0899">
      <w:pPr>
        <w:rPr>
          <w:b/>
          <w:lang w:val="pt-BR"/>
        </w:rPr>
      </w:pPr>
      <w:r w:rsidRPr="009A366D">
        <w:rPr>
          <w:b/>
          <w:lang w:val="pt-BR"/>
        </w:rPr>
        <w:t>Introdução</w:t>
      </w:r>
    </w:p>
    <w:p w14:paraId="56BDA33B" w14:textId="4F7158A1" w:rsidR="00FE168F" w:rsidRPr="009A366D" w:rsidRDefault="00FE168F" w:rsidP="00FE168F">
      <w:pPr>
        <w:rPr>
          <w:color w:val="5B9BD5" w:themeColor="accent1"/>
          <w:lang w:val="pt-BR"/>
        </w:rPr>
      </w:pPr>
      <w:r w:rsidRPr="00215547">
        <w:rPr>
          <w:lang w:val="pt-BR"/>
        </w:rPr>
        <w:t xml:space="preserve">Computação na nuvem é um assunto recente que irá modificar o conceito de computação e a forma como as pessoas utilizam os computadores, </w:t>
      </w:r>
      <w:r w:rsidR="009A366D" w:rsidRPr="00215547">
        <w:rPr>
          <w:lang w:val="pt-BR"/>
        </w:rPr>
        <w:t>utilizara</w:t>
      </w:r>
      <w:r w:rsidRPr="00215547">
        <w:rPr>
          <w:lang w:val="pt-BR"/>
        </w:rPr>
        <w:t xml:space="preserve"> </w:t>
      </w:r>
      <w:r w:rsidR="009A366D" w:rsidRPr="00215547">
        <w:rPr>
          <w:lang w:val="pt-BR"/>
        </w:rPr>
        <w:t>grande</w:t>
      </w:r>
      <w:r w:rsidRPr="00215547">
        <w:rPr>
          <w:lang w:val="pt-BR"/>
        </w:rPr>
        <w:t xml:space="preserve"> parte </w:t>
      </w:r>
      <w:r w:rsidR="00215547" w:rsidRPr="00215547">
        <w:rPr>
          <w:lang w:val="pt-BR"/>
        </w:rPr>
        <w:t>das funções locais</w:t>
      </w:r>
      <w:r w:rsidR="009A366D" w:rsidRPr="00215547">
        <w:rPr>
          <w:lang w:val="pt-BR"/>
        </w:rPr>
        <w:t xml:space="preserve"> dos computadores </w:t>
      </w:r>
      <w:r w:rsidRPr="00215547">
        <w:rPr>
          <w:lang w:val="pt-BR"/>
        </w:rPr>
        <w:t xml:space="preserve">locais, para servidores interligados </w:t>
      </w:r>
      <w:r w:rsidR="009A366D" w:rsidRPr="00215547">
        <w:rPr>
          <w:lang w:val="pt-BR"/>
        </w:rPr>
        <w:t xml:space="preserve">em </w:t>
      </w:r>
      <w:r w:rsidRPr="00215547">
        <w:rPr>
          <w:lang w:val="pt-BR"/>
        </w:rPr>
        <w:t xml:space="preserve">nuvem. Esta nuvem, disponibiliza recursos computacionais, tais como processamento e armazenamento, </w:t>
      </w:r>
      <w:r w:rsidR="009A366D" w:rsidRPr="00215547">
        <w:rPr>
          <w:lang w:val="pt-BR"/>
        </w:rPr>
        <w:t>agregando</w:t>
      </w:r>
      <w:r w:rsidRPr="00215547">
        <w:rPr>
          <w:lang w:val="pt-BR"/>
        </w:rPr>
        <w:t xml:space="preserve"> vantagens </w:t>
      </w:r>
      <w:r w:rsidR="009A366D" w:rsidRPr="00215547">
        <w:rPr>
          <w:lang w:val="pt-BR"/>
        </w:rPr>
        <w:t>para utilizadores e empresas</w:t>
      </w:r>
      <w:r w:rsidRPr="00215547">
        <w:rPr>
          <w:lang w:val="pt-BR"/>
        </w:rPr>
        <w:t xml:space="preserve">, </w:t>
      </w:r>
      <w:r w:rsidR="009A366D" w:rsidRPr="00215547">
        <w:rPr>
          <w:lang w:val="pt-BR"/>
        </w:rPr>
        <w:t>reduzindo os riscos, utilizando uma melhor infraestrutura</w:t>
      </w:r>
      <w:r w:rsidR="00D30C97" w:rsidRPr="00215547">
        <w:rPr>
          <w:lang w:val="pt-BR"/>
        </w:rPr>
        <w:t xml:space="preserve"> e a não </w:t>
      </w:r>
      <w:r w:rsidR="00215547" w:rsidRPr="00215547">
        <w:rPr>
          <w:lang w:val="pt-BR"/>
        </w:rPr>
        <w:t>necessidade</w:t>
      </w:r>
      <w:r w:rsidR="00D30C97" w:rsidRPr="00215547">
        <w:rPr>
          <w:lang w:val="pt-BR"/>
        </w:rPr>
        <w:t xml:space="preserve"> de </w:t>
      </w:r>
      <w:r w:rsidR="00215547" w:rsidRPr="00215547">
        <w:rPr>
          <w:lang w:val="pt-BR"/>
        </w:rPr>
        <w:t>mão</w:t>
      </w:r>
      <w:r w:rsidR="00D30C97" w:rsidRPr="00215547">
        <w:rPr>
          <w:lang w:val="pt-BR"/>
        </w:rPr>
        <w:t xml:space="preserve"> de obra </w:t>
      </w:r>
      <w:r w:rsidR="00215547" w:rsidRPr="00215547">
        <w:rPr>
          <w:lang w:val="pt-BR"/>
        </w:rPr>
        <w:t>especializada</w:t>
      </w:r>
      <w:r w:rsidRPr="00215547">
        <w:rPr>
          <w:lang w:val="pt-BR"/>
        </w:rPr>
        <w:t xml:space="preserve">, </w:t>
      </w:r>
      <w:r w:rsidR="00D30C97" w:rsidRPr="00215547">
        <w:rPr>
          <w:lang w:val="pt-BR"/>
        </w:rPr>
        <w:t>deixando</w:t>
      </w:r>
      <w:r w:rsidRPr="00215547">
        <w:rPr>
          <w:lang w:val="pt-BR"/>
        </w:rPr>
        <w:t xml:space="preserve"> esta função para </w:t>
      </w:r>
      <w:r w:rsidR="00D30C97" w:rsidRPr="00215547">
        <w:rPr>
          <w:lang w:val="pt-BR"/>
        </w:rPr>
        <w:t xml:space="preserve">as empresas de prestação de serviços na </w:t>
      </w:r>
      <w:r w:rsidR="00215547" w:rsidRPr="00215547">
        <w:rPr>
          <w:lang w:val="pt-BR"/>
        </w:rPr>
        <w:t>nuvem</w:t>
      </w:r>
      <w:r w:rsidRPr="00215547">
        <w:rPr>
          <w:lang w:val="pt-BR"/>
        </w:rPr>
        <w:t xml:space="preserve">. </w:t>
      </w:r>
      <w:r w:rsidR="00215547" w:rsidRPr="00215547">
        <w:rPr>
          <w:lang w:val="pt-BR"/>
        </w:rPr>
        <w:t>Esta atribuição de responsabilidades levanta</w:t>
      </w:r>
      <w:r w:rsidRPr="00215547">
        <w:rPr>
          <w:lang w:val="pt-BR"/>
        </w:rPr>
        <w:t xml:space="preserve"> questões ao nível da </w:t>
      </w:r>
      <w:r w:rsidR="00215547" w:rsidRPr="00215547">
        <w:rPr>
          <w:lang w:val="pt-BR"/>
        </w:rPr>
        <w:t>estabilidade</w:t>
      </w:r>
      <w:r w:rsidRPr="00215547">
        <w:rPr>
          <w:lang w:val="pt-BR"/>
        </w:rPr>
        <w:t xml:space="preserve"> e segurança. </w:t>
      </w:r>
    </w:p>
    <w:p w14:paraId="563EC6E3" w14:textId="77777777" w:rsidR="00FE168F" w:rsidRPr="009A366D" w:rsidRDefault="00FE168F" w:rsidP="00FE168F">
      <w:pPr>
        <w:rPr>
          <w:color w:val="5B9BD5" w:themeColor="accent1"/>
          <w:lang w:val="pt-BR"/>
        </w:rPr>
      </w:pPr>
    </w:p>
    <w:p w14:paraId="18FAE63A" w14:textId="6532B516" w:rsidR="00FE168F" w:rsidRPr="00350BFB" w:rsidRDefault="00754C77" w:rsidP="00FE168F">
      <w:pPr>
        <w:rPr>
          <w:lang w:val="pt-BR"/>
        </w:rPr>
      </w:pPr>
      <w:r w:rsidRPr="00754C77">
        <w:rPr>
          <w:lang w:val="pt-BR"/>
        </w:rPr>
        <w:t>Iremos explorar</w:t>
      </w:r>
      <w:r w:rsidR="00FE168F" w:rsidRPr="00754C77">
        <w:rPr>
          <w:lang w:val="pt-BR"/>
        </w:rPr>
        <w:t xml:space="preserve"> os problemas de segurança e privacidade</w:t>
      </w:r>
      <w:r w:rsidRPr="00754C77">
        <w:rPr>
          <w:lang w:val="pt-BR"/>
        </w:rPr>
        <w:t>,</w:t>
      </w:r>
      <w:r w:rsidR="00FE168F" w:rsidRPr="00754C77">
        <w:rPr>
          <w:lang w:val="pt-BR"/>
        </w:rPr>
        <w:t xml:space="preserve"> identificando </w:t>
      </w:r>
      <w:r w:rsidR="00FD5ECA">
        <w:rPr>
          <w:lang w:val="pt-BR"/>
        </w:rPr>
        <w:t>a</w:t>
      </w:r>
      <w:r w:rsidR="00FE168F" w:rsidRPr="00754C77">
        <w:rPr>
          <w:lang w:val="pt-BR"/>
        </w:rPr>
        <w:t xml:space="preserve">s principais </w:t>
      </w:r>
      <w:r w:rsidRPr="00350BFB">
        <w:rPr>
          <w:lang w:val="pt-BR"/>
        </w:rPr>
        <w:t>situações que podem afetar os serviços na nuvem</w:t>
      </w:r>
      <w:r w:rsidR="00FE168F" w:rsidRPr="00350BFB">
        <w:rPr>
          <w:lang w:val="pt-BR"/>
        </w:rPr>
        <w:t xml:space="preserve"> e as soluções</w:t>
      </w:r>
      <w:r w:rsidRPr="00350BFB">
        <w:rPr>
          <w:lang w:val="pt-BR"/>
        </w:rPr>
        <w:t>, mostrando</w:t>
      </w:r>
      <w:r w:rsidR="00FE168F" w:rsidRPr="00350BFB">
        <w:rPr>
          <w:lang w:val="pt-BR"/>
        </w:rPr>
        <w:t xml:space="preserve"> inconvenientes com o alojamento de múltiplos utilizadores na mesma máquina física e a partilha dos recursos computacionais entre eles, vamos abordar soluções </w:t>
      </w:r>
      <w:r w:rsidR="006E50B1" w:rsidRPr="00350BFB">
        <w:rPr>
          <w:lang w:val="pt-BR"/>
        </w:rPr>
        <w:t xml:space="preserve">de escolhas </w:t>
      </w:r>
      <w:r w:rsidR="00FE168F" w:rsidRPr="00350BFB">
        <w:rPr>
          <w:lang w:val="pt-BR"/>
        </w:rPr>
        <w:t xml:space="preserve">que um cliente poderá </w:t>
      </w:r>
      <w:r w:rsidR="006E50B1" w:rsidRPr="00350BFB">
        <w:rPr>
          <w:lang w:val="pt-BR"/>
        </w:rPr>
        <w:t xml:space="preserve">optar para </w:t>
      </w:r>
      <w:r w:rsidR="00FE168F" w:rsidRPr="00350BFB">
        <w:rPr>
          <w:lang w:val="pt-BR"/>
        </w:rPr>
        <w:t xml:space="preserve">se proteger. </w:t>
      </w:r>
      <w:r w:rsidR="004C05E1" w:rsidRPr="00350BFB">
        <w:rPr>
          <w:lang w:val="pt-BR"/>
        </w:rPr>
        <w:t>Para melhor entender iremos definir os diferentes modelos</w:t>
      </w:r>
      <w:r w:rsidR="00A55166" w:rsidRPr="00350BFB">
        <w:rPr>
          <w:lang w:val="pt-BR"/>
        </w:rPr>
        <w:t>. Vamos</w:t>
      </w:r>
      <w:r w:rsidR="00FE168F" w:rsidRPr="00350BFB">
        <w:rPr>
          <w:lang w:val="pt-BR"/>
        </w:rPr>
        <w:t xml:space="preserve"> identificar os principais intervenientes na infraestrutura da </w:t>
      </w:r>
      <w:r w:rsidR="00A55166" w:rsidRPr="00350BFB">
        <w:rPr>
          <w:lang w:val="pt-BR"/>
        </w:rPr>
        <w:t>nuvem,</w:t>
      </w:r>
      <w:r w:rsidR="00FE168F" w:rsidRPr="00350BFB">
        <w:rPr>
          <w:lang w:val="pt-BR"/>
        </w:rPr>
        <w:t xml:space="preserve"> definições e </w:t>
      </w:r>
      <w:r w:rsidR="00350BFB" w:rsidRPr="00350BFB">
        <w:rPr>
          <w:lang w:val="pt-BR"/>
        </w:rPr>
        <w:t>conceitos, problemas</w:t>
      </w:r>
      <w:r w:rsidR="00FE168F" w:rsidRPr="00350BFB">
        <w:rPr>
          <w:lang w:val="pt-BR"/>
        </w:rPr>
        <w:t xml:space="preserve"> e implicações na </w:t>
      </w:r>
      <w:r w:rsidR="00B366B1" w:rsidRPr="00350BFB">
        <w:rPr>
          <w:lang w:val="pt-BR"/>
        </w:rPr>
        <w:t>segurança e</w:t>
      </w:r>
      <w:r w:rsidR="00FE168F" w:rsidRPr="00350BFB">
        <w:rPr>
          <w:lang w:val="pt-BR"/>
        </w:rPr>
        <w:t xml:space="preserve"> as suas respetivas soluções com exemplos.</w:t>
      </w:r>
    </w:p>
    <w:p w14:paraId="245488C3" w14:textId="3D8FDBD7" w:rsidR="009E0899" w:rsidRDefault="009E0899">
      <w:pPr>
        <w:rPr>
          <w:lang w:val="pt-BR"/>
        </w:rPr>
      </w:pPr>
    </w:p>
    <w:p w14:paraId="52F19973" w14:textId="1998C285" w:rsidR="00A36CEF" w:rsidRDefault="00A36CEF">
      <w:pPr>
        <w:rPr>
          <w:lang w:val="pt-BR"/>
        </w:rPr>
      </w:pPr>
    </w:p>
    <w:p w14:paraId="146B37D1" w14:textId="2C57728A" w:rsidR="00A36CEF" w:rsidRDefault="00A36CEF">
      <w:pPr>
        <w:rPr>
          <w:lang w:val="pt-BR"/>
        </w:rPr>
      </w:pPr>
      <w:r w:rsidRPr="00A36CEF">
        <w:rPr>
          <w:lang w:val="pt-BR"/>
        </w:rPr>
        <w:t>2 DEFINIÇÃO E ARQUITETURAS</w:t>
      </w:r>
    </w:p>
    <w:p w14:paraId="1989F472" w14:textId="60F619F0" w:rsidR="009E0899" w:rsidRDefault="009E0899">
      <w:pPr>
        <w:rPr>
          <w:lang w:val="pt-BR"/>
        </w:rPr>
      </w:pPr>
    </w:p>
    <w:p w14:paraId="3E86CA6B" w14:textId="7FEC467B" w:rsidR="009E0899" w:rsidRDefault="00A36CEF" w:rsidP="00A36CEF">
      <w:pPr>
        <w:rPr>
          <w:lang w:val="pt-BR"/>
        </w:rPr>
      </w:pPr>
      <w:r>
        <w:rPr>
          <w:lang w:val="pt-BR"/>
        </w:rPr>
        <w:t xml:space="preserve">As definições da Nuvem que são mais utilizadas palas as empresas da área, foi criada pela a </w:t>
      </w:r>
      <w:r w:rsidR="00DC1848">
        <w:rPr>
          <w:lang w:val="pt-BR"/>
        </w:rPr>
        <w:t>organização</w:t>
      </w:r>
      <w:r w:rsidRPr="00A36CEF">
        <w:rPr>
          <w:lang w:val="pt-BR"/>
        </w:rPr>
        <w:t xml:space="preserve"> NIST (</w:t>
      </w:r>
      <w:proofErr w:type="spellStart"/>
      <w:r w:rsidRPr="00A36CEF">
        <w:rPr>
          <w:lang w:val="pt-BR"/>
        </w:rPr>
        <w:t>National</w:t>
      </w:r>
      <w:proofErr w:type="spellEnd"/>
      <w:r w:rsidRPr="00A36CEF">
        <w:rPr>
          <w:lang w:val="pt-BR"/>
        </w:rPr>
        <w:t xml:space="preserve"> </w:t>
      </w:r>
      <w:proofErr w:type="spellStart"/>
      <w:r w:rsidRPr="00A36CEF">
        <w:rPr>
          <w:lang w:val="pt-BR"/>
        </w:rPr>
        <w:t>Institute</w:t>
      </w:r>
      <w:proofErr w:type="spellEnd"/>
      <w:r w:rsidRPr="00A36CEF">
        <w:rPr>
          <w:lang w:val="pt-BR"/>
        </w:rPr>
        <w:t xml:space="preserve"> </w:t>
      </w:r>
      <w:proofErr w:type="spellStart"/>
      <w:r w:rsidRPr="00A36CEF">
        <w:rPr>
          <w:lang w:val="pt-BR"/>
        </w:rPr>
        <w:t>of</w:t>
      </w:r>
      <w:proofErr w:type="spellEnd"/>
      <w:r w:rsidRPr="00A36CEF">
        <w:rPr>
          <w:lang w:val="pt-BR"/>
        </w:rPr>
        <w:t xml:space="preserve"> </w:t>
      </w:r>
      <w:proofErr w:type="spellStart"/>
      <w:r w:rsidRPr="00A36CEF">
        <w:rPr>
          <w:lang w:val="pt-BR"/>
        </w:rPr>
        <w:t>Standarts</w:t>
      </w:r>
      <w:proofErr w:type="spellEnd"/>
      <w:r w:rsidRPr="00A36CEF">
        <w:rPr>
          <w:lang w:val="pt-BR"/>
        </w:rPr>
        <w:t xml:space="preserve"> </w:t>
      </w:r>
      <w:proofErr w:type="spellStart"/>
      <w:r w:rsidRPr="00A36CEF">
        <w:rPr>
          <w:lang w:val="pt-BR"/>
        </w:rPr>
        <w:t>and</w:t>
      </w:r>
      <w:proofErr w:type="spellEnd"/>
      <w:r w:rsidRPr="00A36CEF">
        <w:rPr>
          <w:lang w:val="pt-BR"/>
        </w:rPr>
        <w:t xml:space="preserve"> Technology) [1] em 2011. </w:t>
      </w:r>
      <w:r>
        <w:rPr>
          <w:lang w:val="pt-BR"/>
        </w:rPr>
        <w:t>De acordo com esta organização nuvem tem de ter algumas características como:</w:t>
      </w:r>
      <w:r w:rsidRPr="00A36CEF">
        <w:rPr>
          <w:lang w:val="pt-BR"/>
        </w:rPr>
        <w:t xml:space="preserve"> serviço </w:t>
      </w:r>
      <w:r w:rsidR="00DC1848" w:rsidRPr="00A36CEF">
        <w:rPr>
          <w:lang w:val="pt-BR"/>
        </w:rPr>
        <w:t>auto consumível</w:t>
      </w:r>
      <w:r w:rsidRPr="00A36CEF">
        <w:rPr>
          <w:lang w:val="pt-BR"/>
        </w:rPr>
        <w:t xml:space="preserve">, acessível pela rede, centralização de recursos, rápida elasticidade e um serviço medido. </w:t>
      </w:r>
      <w:r w:rsidR="001D7703">
        <w:rPr>
          <w:lang w:val="pt-BR"/>
        </w:rPr>
        <w:t xml:space="preserve">A </w:t>
      </w:r>
      <w:r w:rsidR="00DC1848">
        <w:rPr>
          <w:lang w:val="pt-BR"/>
        </w:rPr>
        <w:t>agencia</w:t>
      </w:r>
      <w:r w:rsidR="001D7703">
        <w:rPr>
          <w:lang w:val="pt-BR"/>
        </w:rPr>
        <w:t xml:space="preserve"> ainda definiu mais três modelos de infraestruturas na nuvem:</w:t>
      </w:r>
    </w:p>
    <w:p w14:paraId="2658D16C" w14:textId="34DDEFDB" w:rsidR="0050252E" w:rsidRDefault="0050252E" w:rsidP="00A36CEF">
      <w:pPr>
        <w:rPr>
          <w:lang w:val="pt-BR"/>
        </w:rPr>
      </w:pPr>
    </w:p>
    <w:p w14:paraId="41476DB0" w14:textId="60FA0722" w:rsidR="0050252E" w:rsidRDefault="00EA7936" w:rsidP="00A36CEF">
      <w:pPr>
        <w:rPr>
          <w:lang w:val="pt-BR"/>
        </w:rPr>
      </w:pPr>
      <w:r>
        <w:rPr>
          <w:lang w:val="pt-BR"/>
        </w:rPr>
        <w:t>Afim de proteger alguns dados sensíveis, para que os utilizados não possam aceder a determinados recursos, foram introduzidos quatro tipos de implementação.</w:t>
      </w:r>
    </w:p>
    <w:p w14:paraId="31F23B69" w14:textId="77777777" w:rsidR="0050252E" w:rsidRDefault="0050252E" w:rsidP="00A36CEF">
      <w:pPr>
        <w:rPr>
          <w:lang w:val="pt-BR"/>
        </w:rPr>
      </w:pPr>
    </w:p>
    <w:p w14:paraId="4CBE2B77" w14:textId="77777777" w:rsidR="00B17791" w:rsidRPr="00B17791" w:rsidRDefault="00B17791" w:rsidP="00B17791">
      <w:pPr>
        <w:rPr>
          <w:lang w:val="pt-BR"/>
        </w:rPr>
      </w:pPr>
      <w:r w:rsidRPr="00B17791">
        <w:rPr>
          <w:lang w:val="pt-BR"/>
        </w:rPr>
        <w:t>Private Cloud: É feito apenas para um utilizador (uma empresa ou organização por exemplo). A infraestrutura física utilizada pertence à organização ou a um provedor que a gere, existindo um controlo total por parte da organização, em relação às aplicações que são implementadas e executadas na nuvem. Este tipo de nuvem oferece uma maior segurança e transparência, mas requer um investimento mais avultado.</w:t>
      </w:r>
    </w:p>
    <w:p w14:paraId="3696430E" w14:textId="77777777" w:rsidR="00B17791" w:rsidRPr="00B17791" w:rsidRDefault="00B17791" w:rsidP="00B17791">
      <w:pPr>
        <w:rPr>
          <w:lang w:val="pt-BR"/>
        </w:rPr>
      </w:pPr>
    </w:p>
    <w:p w14:paraId="3D974D39" w14:textId="77777777" w:rsidR="00B17791" w:rsidRPr="00B17791" w:rsidRDefault="00B17791" w:rsidP="00B17791">
      <w:pPr>
        <w:rPr>
          <w:lang w:val="pt-BR"/>
        </w:rPr>
      </w:pPr>
      <w:proofErr w:type="spellStart"/>
      <w:r w:rsidRPr="00B17791">
        <w:rPr>
          <w:lang w:val="pt-BR"/>
        </w:rPr>
        <w:t>Public</w:t>
      </w:r>
      <w:proofErr w:type="spellEnd"/>
      <w:r w:rsidRPr="00B17791">
        <w:rPr>
          <w:lang w:val="pt-BR"/>
        </w:rPr>
        <w:t xml:space="preserve"> Cloud: A infraestrutura, neste tipo de nuvem, pertence ao provedor e os serviços estão disponíveis através de uma rede pública a múltiplos utilizadores.</w:t>
      </w:r>
    </w:p>
    <w:p w14:paraId="707A5514" w14:textId="77777777" w:rsidR="00B17791" w:rsidRPr="00B17791" w:rsidRDefault="00B17791" w:rsidP="00B17791">
      <w:pPr>
        <w:rPr>
          <w:lang w:val="pt-BR"/>
        </w:rPr>
      </w:pPr>
      <w:r w:rsidRPr="00B17791">
        <w:rPr>
          <w:lang w:val="pt-BR"/>
        </w:rPr>
        <w:t>Tem um baixo custo e é muito escalável.</w:t>
      </w:r>
    </w:p>
    <w:p w14:paraId="201EC426" w14:textId="77777777" w:rsidR="00B17791" w:rsidRPr="00B17791" w:rsidRDefault="00B17791" w:rsidP="00B17791">
      <w:pPr>
        <w:rPr>
          <w:lang w:val="pt-BR"/>
        </w:rPr>
      </w:pPr>
    </w:p>
    <w:p w14:paraId="57579E39" w14:textId="77777777" w:rsidR="00B17791" w:rsidRPr="00B17791" w:rsidRDefault="00B17791" w:rsidP="00B17791">
      <w:pPr>
        <w:rPr>
          <w:lang w:val="pt-BR"/>
        </w:rPr>
      </w:pPr>
      <w:proofErr w:type="spellStart"/>
      <w:r w:rsidRPr="00B17791">
        <w:rPr>
          <w:lang w:val="pt-BR"/>
        </w:rPr>
        <w:t>Community</w:t>
      </w:r>
      <w:proofErr w:type="spellEnd"/>
      <w:r w:rsidRPr="00B17791">
        <w:rPr>
          <w:lang w:val="pt-BR"/>
        </w:rPr>
        <w:t xml:space="preserve"> Cloud: A infraestrutura da nuvem pertence e é partilhada por diversas organizações sendo destinada a uma comunidade especifica que partilham as mesmas preocupações, características ou interesses.</w:t>
      </w:r>
    </w:p>
    <w:p w14:paraId="575DE84B" w14:textId="77777777" w:rsidR="00B17791" w:rsidRPr="00B17791" w:rsidRDefault="00B17791" w:rsidP="00B17791">
      <w:pPr>
        <w:rPr>
          <w:lang w:val="pt-BR"/>
        </w:rPr>
      </w:pPr>
    </w:p>
    <w:p w14:paraId="48A55B30" w14:textId="77777777" w:rsidR="00B17791" w:rsidRPr="00B17791" w:rsidRDefault="00B17791" w:rsidP="00B17791">
      <w:pPr>
        <w:rPr>
          <w:lang w:val="pt-BR"/>
        </w:rPr>
      </w:pPr>
      <w:proofErr w:type="spellStart"/>
      <w:r w:rsidRPr="00B17791">
        <w:rPr>
          <w:lang w:val="pt-BR"/>
        </w:rPr>
        <w:t>Hybrid</w:t>
      </w:r>
      <w:proofErr w:type="spellEnd"/>
      <w:r w:rsidRPr="00B17791">
        <w:rPr>
          <w:lang w:val="pt-BR"/>
        </w:rPr>
        <w:t xml:space="preserve"> Cloud: É a composição dos modelos públicos e privados. Neste tipo de nuvem é permitido que</w:t>
      </w:r>
    </w:p>
    <w:p w14:paraId="60FB0893" w14:textId="1FEC9823" w:rsidR="0050252E" w:rsidRDefault="00B17791" w:rsidP="00B17791">
      <w:pPr>
        <w:rPr>
          <w:lang w:val="pt-BR"/>
        </w:rPr>
      </w:pPr>
      <w:r w:rsidRPr="00B17791">
        <w:rPr>
          <w:lang w:val="pt-BR"/>
        </w:rPr>
        <w:t>uma nuvem privada veja os seus recursos aumentados usando para isso os recursos de uma nuvem pública.</w:t>
      </w:r>
    </w:p>
    <w:p w14:paraId="5295440A" w14:textId="43601EDB" w:rsidR="00AC1277" w:rsidRDefault="00AC1277" w:rsidP="00B17791">
      <w:pPr>
        <w:rPr>
          <w:lang w:val="pt-BR"/>
        </w:rPr>
      </w:pPr>
    </w:p>
    <w:p w14:paraId="598C8EA0" w14:textId="00486C84" w:rsidR="00AC1277" w:rsidRDefault="00AC1277" w:rsidP="00B17791">
      <w:pPr>
        <w:rPr>
          <w:lang w:val="pt-BR"/>
        </w:rPr>
      </w:pPr>
    </w:p>
    <w:p w14:paraId="7577B601" w14:textId="6C181156" w:rsidR="00AC1277" w:rsidRDefault="00AC1277" w:rsidP="00B17791">
      <w:pPr>
        <w:rPr>
          <w:lang w:val="pt-BR"/>
        </w:rPr>
      </w:pPr>
      <w:r>
        <w:rPr>
          <w:lang w:val="pt-BR"/>
        </w:rPr>
        <w:t xml:space="preserve">Considerando </w:t>
      </w:r>
      <w:r w:rsidR="00B004B4">
        <w:rPr>
          <w:lang w:val="pt-BR"/>
        </w:rPr>
        <w:t xml:space="preserve">a </w:t>
      </w:r>
      <w:r w:rsidR="00B004B4" w:rsidRPr="00AC1277">
        <w:rPr>
          <w:lang w:val="pt-BR"/>
        </w:rPr>
        <w:t>administração</w:t>
      </w:r>
      <w:r w:rsidRPr="00AC1277">
        <w:rPr>
          <w:lang w:val="pt-BR"/>
        </w:rPr>
        <w:t xml:space="preserve"> </w:t>
      </w:r>
      <w:r>
        <w:rPr>
          <w:lang w:val="pt-BR"/>
        </w:rPr>
        <w:t xml:space="preserve">da nuvem não ser </w:t>
      </w:r>
      <w:r w:rsidRPr="00AC1277">
        <w:rPr>
          <w:lang w:val="pt-BR"/>
        </w:rPr>
        <w:t xml:space="preserve">física os dados dos utilizadores </w:t>
      </w:r>
      <w:r w:rsidR="00B004B4">
        <w:rPr>
          <w:lang w:val="pt-BR"/>
        </w:rPr>
        <w:t xml:space="preserve">estarão </w:t>
      </w:r>
      <w:r w:rsidR="00B004B4" w:rsidRPr="00AC1277">
        <w:rPr>
          <w:lang w:val="pt-BR"/>
        </w:rPr>
        <w:t>totalmente</w:t>
      </w:r>
      <w:r w:rsidRPr="00AC1277">
        <w:rPr>
          <w:lang w:val="pt-BR"/>
        </w:rPr>
        <w:t xml:space="preserve"> do lado do provedor </w:t>
      </w:r>
      <w:r>
        <w:rPr>
          <w:lang w:val="pt-BR"/>
        </w:rPr>
        <w:t>levando</w:t>
      </w:r>
      <w:r w:rsidRPr="00AC1277">
        <w:rPr>
          <w:lang w:val="pt-BR"/>
        </w:rPr>
        <w:t xml:space="preserve"> a problemas de segurança:</w:t>
      </w:r>
    </w:p>
    <w:p w14:paraId="5FE82F45" w14:textId="696A60FA" w:rsidR="00B004B4" w:rsidRDefault="00B004B4" w:rsidP="00B17791">
      <w:pPr>
        <w:rPr>
          <w:lang w:val="pt-BR"/>
        </w:rPr>
      </w:pPr>
    </w:p>
    <w:p w14:paraId="059996C1" w14:textId="77777777" w:rsidR="00B004B4" w:rsidRPr="00B004B4" w:rsidRDefault="00B004B4" w:rsidP="00B004B4">
      <w:pPr>
        <w:rPr>
          <w:lang w:val="pt-BR"/>
        </w:rPr>
      </w:pPr>
      <w:r w:rsidRPr="00B004B4">
        <w:rPr>
          <w:lang w:val="pt-BR"/>
        </w:rPr>
        <w:t>Provedor da Cloud: é a entidade que fornece e distribui as infraestruturas da nuvem;</w:t>
      </w:r>
    </w:p>
    <w:p w14:paraId="70392142" w14:textId="77777777" w:rsidR="00B004B4" w:rsidRPr="00B004B4" w:rsidRDefault="00B004B4" w:rsidP="00B004B4">
      <w:pPr>
        <w:rPr>
          <w:lang w:val="pt-BR"/>
        </w:rPr>
      </w:pPr>
    </w:p>
    <w:p w14:paraId="5ABDD530" w14:textId="316C78A3" w:rsidR="00B004B4" w:rsidRPr="00B004B4" w:rsidRDefault="00B004B4" w:rsidP="00B004B4">
      <w:pPr>
        <w:rPr>
          <w:lang w:val="pt-BR"/>
        </w:rPr>
      </w:pPr>
      <w:r w:rsidRPr="00B004B4">
        <w:rPr>
          <w:lang w:val="pt-BR"/>
        </w:rPr>
        <w:t>Provedor do Serviço: é a entidade que utiliza as</w:t>
      </w:r>
      <w:r>
        <w:rPr>
          <w:lang w:val="pt-BR"/>
        </w:rPr>
        <w:t xml:space="preserve"> </w:t>
      </w:r>
      <w:r w:rsidRPr="00B004B4">
        <w:rPr>
          <w:lang w:val="pt-BR"/>
        </w:rPr>
        <w:t>infraestruturas da nuvem para fornecer aplicações e serviços aos consumidores finais;</w:t>
      </w:r>
    </w:p>
    <w:p w14:paraId="3FA88826" w14:textId="77777777" w:rsidR="00B004B4" w:rsidRPr="00B004B4" w:rsidRDefault="00B004B4" w:rsidP="00B004B4">
      <w:pPr>
        <w:rPr>
          <w:lang w:val="pt-BR"/>
        </w:rPr>
      </w:pPr>
    </w:p>
    <w:p w14:paraId="3F7C015B" w14:textId="295CDA43" w:rsidR="00B004B4" w:rsidRPr="00B004B4" w:rsidRDefault="00B004B4" w:rsidP="00B004B4">
      <w:pPr>
        <w:rPr>
          <w:lang w:val="pt-BR"/>
        </w:rPr>
      </w:pPr>
      <w:r w:rsidRPr="00B004B4">
        <w:rPr>
          <w:lang w:val="pt-BR"/>
        </w:rPr>
        <w:t>Consumidor do Serviço: é a entidade que utiliza os</w:t>
      </w:r>
      <w:r>
        <w:rPr>
          <w:lang w:val="pt-BR"/>
        </w:rPr>
        <w:t xml:space="preserve"> </w:t>
      </w:r>
      <w:r w:rsidRPr="00B004B4">
        <w:rPr>
          <w:lang w:val="pt-BR"/>
        </w:rPr>
        <w:t>serviços hospedados na infraestrutura da nuvem;</w:t>
      </w:r>
    </w:p>
    <w:p w14:paraId="134CDAF3" w14:textId="77777777" w:rsidR="00B004B4" w:rsidRPr="00B004B4" w:rsidRDefault="00B004B4" w:rsidP="00B004B4">
      <w:pPr>
        <w:rPr>
          <w:lang w:val="pt-BR"/>
        </w:rPr>
      </w:pPr>
    </w:p>
    <w:p w14:paraId="06785C6B" w14:textId="00448BDE" w:rsidR="00B004B4" w:rsidRPr="00B004B4" w:rsidRDefault="00B004B4" w:rsidP="00B004B4">
      <w:pPr>
        <w:rPr>
          <w:lang w:val="pt-BR"/>
        </w:rPr>
      </w:pPr>
      <w:r w:rsidRPr="00B004B4">
        <w:rPr>
          <w:lang w:val="pt-BR"/>
        </w:rPr>
        <w:t xml:space="preserve">Cada um destes intervenientes tem um papel </w:t>
      </w:r>
      <w:r>
        <w:rPr>
          <w:lang w:val="pt-BR"/>
        </w:rPr>
        <w:t xml:space="preserve">importante </w:t>
      </w:r>
      <w:r w:rsidRPr="00B004B4">
        <w:rPr>
          <w:lang w:val="pt-BR"/>
        </w:rPr>
        <w:t>nas funções que desempenham na nuvem, principalmente quanto aos aspectos da segurança e da privacidade dos</w:t>
      </w:r>
    </w:p>
    <w:p w14:paraId="31173AC7" w14:textId="4F3FA1B5" w:rsidR="00B004B4" w:rsidRDefault="00B004B4" w:rsidP="00B004B4">
      <w:pPr>
        <w:rPr>
          <w:lang w:val="pt-BR"/>
        </w:rPr>
      </w:pPr>
      <w:r w:rsidRPr="00B004B4">
        <w:rPr>
          <w:lang w:val="pt-BR"/>
        </w:rPr>
        <w:t xml:space="preserve">dados. Para combater este tipo de problema é introduzida alguma segurança através do SLA (Service </w:t>
      </w:r>
      <w:proofErr w:type="spellStart"/>
      <w:r w:rsidRPr="00B004B4">
        <w:rPr>
          <w:lang w:val="pt-BR"/>
        </w:rPr>
        <w:t>Level</w:t>
      </w:r>
      <w:proofErr w:type="spellEnd"/>
      <w:r w:rsidRPr="00B004B4">
        <w:rPr>
          <w:lang w:val="pt-BR"/>
        </w:rPr>
        <w:t xml:space="preserve"> </w:t>
      </w:r>
      <w:proofErr w:type="spellStart"/>
      <w:r w:rsidRPr="00B004B4">
        <w:rPr>
          <w:lang w:val="pt-BR"/>
        </w:rPr>
        <w:t>Agreement</w:t>
      </w:r>
      <w:proofErr w:type="spellEnd"/>
      <w:r w:rsidRPr="00B004B4">
        <w:rPr>
          <w:lang w:val="pt-BR"/>
        </w:rPr>
        <w:t>), sendo este um acordo legal que tem de ser discutido, negociado e aceite por todos os intervenientes da nuvem, antes da compra/utilização do serviço. O conteúdo deste documento deve abordar e identificar todos os aspetos do sistema, tais como: as necessidades do cliente, definir os serviços necessários, simplificar questões complexas, reduzir áreas de conflito, equilibrar as expectativas do cliente, garantias e segurança do sistema. Visto que cada serviço disponível pela nuvem poderá ter diferentes tipos de infraestruturas a realização de um acordo não segue nenhum padrão standard, o que leva a que cada provedor faça o seu SLA consoante os clientes ou os serviços que dispõe.</w:t>
      </w:r>
    </w:p>
    <w:p w14:paraId="572B8880" w14:textId="3C2077FB" w:rsidR="00E074E1" w:rsidRDefault="00E074E1" w:rsidP="00B004B4">
      <w:pPr>
        <w:rPr>
          <w:lang w:val="pt-BR"/>
        </w:rPr>
      </w:pPr>
    </w:p>
    <w:p w14:paraId="44A7BE16" w14:textId="72342D07" w:rsidR="00E074E1" w:rsidRDefault="00E074E1" w:rsidP="00B004B4">
      <w:pPr>
        <w:rPr>
          <w:lang w:val="pt-BR"/>
        </w:rPr>
      </w:pPr>
    </w:p>
    <w:p w14:paraId="49DAEA9B" w14:textId="11CBF6A6" w:rsidR="00E074E1" w:rsidRPr="00E074E1" w:rsidRDefault="00E074E1" w:rsidP="00E074E1">
      <w:pPr>
        <w:rPr>
          <w:lang w:val="pt-BR"/>
        </w:rPr>
      </w:pPr>
      <w:r w:rsidRPr="00E074E1">
        <w:rPr>
          <w:lang w:val="pt-BR"/>
        </w:rPr>
        <w:t>Uma vez que o utilizador não possui controle físico sobre a nuvem, necessita de uma interface para conseguir aceder à mesma, através da Internet. Nesta interface é fulcral que existem mecanismos robustos de segurança, sendo que tipicamente o utilizador acede à nuvem ou utilizando um serviço web baseado em SOAP (</w:t>
      </w:r>
      <w:proofErr w:type="spellStart"/>
      <w:r w:rsidRPr="00E074E1">
        <w:rPr>
          <w:lang w:val="pt-BR"/>
        </w:rPr>
        <w:t>Simple</w:t>
      </w:r>
      <w:proofErr w:type="spellEnd"/>
      <w:r w:rsidRPr="00E074E1">
        <w:rPr>
          <w:lang w:val="pt-BR"/>
        </w:rPr>
        <w:t xml:space="preserve"> </w:t>
      </w:r>
      <w:proofErr w:type="spellStart"/>
      <w:r w:rsidRPr="00E074E1">
        <w:rPr>
          <w:lang w:val="pt-BR"/>
        </w:rPr>
        <w:t>Object</w:t>
      </w:r>
      <w:proofErr w:type="spellEnd"/>
      <w:r w:rsidRPr="00E074E1">
        <w:rPr>
          <w:lang w:val="pt-BR"/>
        </w:rPr>
        <w:t xml:space="preserve"> </w:t>
      </w:r>
      <w:proofErr w:type="spellStart"/>
      <w:r w:rsidRPr="00E074E1">
        <w:rPr>
          <w:lang w:val="pt-BR"/>
        </w:rPr>
        <w:t>Acess</w:t>
      </w:r>
      <w:proofErr w:type="spellEnd"/>
      <w:r w:rsidRPr="00E074E1">
        <w:rPr>
          <w:lang w:val="pt-BR"/>
        </w:rPr>
        <w:t xml:space="preserve"> </w:t>
      </w:r>
      <w:proofErr w:type="spellStart"/>
      <w:r w:rsidRPr="00E074E1">
        <w:rPr>
          <w:lang w:val="pt-BR"/>
        </w:rPr>
        <w:t>Protocol</w:t>
      </w:r>
      <w:proofErr w:type="spellEnd"/>
      <w:r w:rsidRPr="00E074E1">
        <w:rPr>
          <w:lang w:val="pt-BR"/>
        </w:rPr>
        <w:t>) ou através de uma aplicação web REST [****]. Para os serviços web baseados em SOAP, a segurança é assegurada devido à utilização de certificados X.509 e assinaturas XML. Para serviços baseados em aplicações web REST a segurança é</w:t>
      </w:r>
    </w:p>
    <w:p w14:paraId="56B059FB" w14:textId="792D714F" w:rsidR="00E074E1" w:rsidRDefault="00E074E1" w:rsidP="00E074E1">
      <w:pPr>
        <w:rPr>
          <w:lang w:val="pt-BR"/>
        </w:rPr>
      </w:pPr>
      <w:r w:rsidRPr="00E074E1">
        <w:rPr>
          <w:lang w:val="pt-BR"/>
        </w:rPr>
        <w:lastRenderedPageBreak/>
        <w:t xml:space="preserve">obtida através de autenticação usando </w:t>
      </w:r>
      <w:proofErr w:type="spellStart"/>
      <w:r w:rsidRPr="00E074E1">
        <w:rPr>
          <w:lang w:val="pt-BR"/>
        </w:rPr>
        <w:t>password</w:t>
      </w:r>
      <w:proofErr w:type="spellEnd"/>
      <w:r w:rsidRPr="00E074E1">
        <w:rPr>
          <w:lang w:val="pt-BR"/>
        </w:rPr>
        <w:t xml:space="preserve">. Quer nos serviços que utilizam SOAP, quer nos serviços que usam REST é fulcral que a conexão se realize sobre HTTPS. A virtualização é essencial para que existam nuvens. Através da virtualização um sistema é altamente escalável, o que não acontecia antes do surgimento da mesma - eram utilizados servidores físicos ligados através de </w:t>
      </w:r>
      <w:proofErr w:type="spellStart"/>
      <w:r w:rsidRPr="00E074E1">
        <w:rPr>
          <w:lang w:val="pt-BR"/>
        </w:rPr>
        <w:t>VLANs</w:t>
      </w:r>
      <w:proofErr w:type="spellEnd"/>
      <w:r w:rsidRPr="00E074E1">
        <w:rPr>
          <w:lang w:val="pt-BR"/>
        </w:rPr>
        <w:t xml:space="preserve"> [*****].</w:t>
      </w:r>
    </w:p>
    <w:p w14:paraId="5F60CB40" w14:textId="1F62314A" w:rsidR="001107E8" w:rsidRDefault="001107E8" w:rsidP="00E074E1">
      <w:pPr>
        <w:rPr>
          <w:lang w:val="pt-BR"/>
        </w:rPr>
      </w:pPr>
    </w:p>
    <w:p w14:paraId="1509B1F6" w14:textId="2FFCE82F" w:rsidR="001107E8" w:rsidRDefault="001107E8" w:rsidP="00E074E1">
      <w:pPr>
        <w:rPr>
          <w:lang w:val="pt-BR"/>
        </w:rPr>
      </w:pPr>
    </w:p>
    <w:p w14:paraId="1464274C" w14:textId="43060801" w:rsidR="001107E8" w:rsidRDefault="001107E8" w:rsidP="00E074E1">
      <w:pPr>
        <w:rPr>
          <w:lang w:val="pt-BR"/>
        </w:rPr>
      </w:pPr>
      <w:r w:rsidRPr="001107E8">
        <w:rPr>
          <w:lang w:val="pt-BR"/>
        </w:rPr>
        <w:t>A identificação e análise das diferentes superfícies de ataque de um sistema é um exercício bastante importante, que deve ser realizado tanto por utilizadores, assim como pelo provedor do serviço, desta forma será mais fácil selecionar e identificar problemas no sistema/infraestrutura da nuvem. Como já vimos anteriormente, a nuvem é definida particularmente por três classes diferentes: utilizadores, serviços e provedor do serviço. Cada uma destas classes cria pares de interação. Através deste esquema montado à custa das três classes identificadas é mais fácil expor as diferentes superfícies de ataque que um sistema de computação na nuvem tem.</w:t>
      </w:r>
    </w:p>
    <w:p w14:paraId="596DF2EA" w14:textId="6A0CF211" w:rsidR="00533A5E" w:rsidRDefault="00533A5E" w:rsidP="00E074E1">
      <w:pPr>
        <w:rPr>
          <w:lang w:val="pt-BR"/>
        </w:rPr>
      </w:pPr>
    </w:p>
    <w:p w14:paraId="0DAF6812" w14:textId="1D38319D" w:rsidR="00533A5E" w:rsidRDefault="00533A5E" w:rsidP="00E074E1">
      <w:pPr>
        <w:rPr>
          <w:lang w:val="pt-BR"/>
        </w:rPr>
      </w:pPr>
    </w:p>
    <w:p w14:paraId="0FD41AEC" w14:textId="686C266F" w:rsidR="00533A5E" w:rsidRDefault="00533A5E" w:rsidP="00E074E1">
      <w:pPr>
        <w:rPr>
          <w:lang w:val="pt-BR"/>
        </w:rPr>
      </w:pPr>
      <w:r w:rsidRPr="00533A5E">
        <w:rPr>
          <w:lang w:val="pt-BR"/>
        </w:rPr>
        <w:t xml:space="preserve">A maior desvantagem conhecida no uso da computação na nuvem e aquela que inibe mais a expansão e adoção da computação na cloud, pelas empresas, é sem </w:t>
      </w:r>
      <w:proofErr w:type="spellStart"/>
      <w:proofErr w:type="gramStart"/>
      <w:r w:rsidRPr="00533A5E">
        <w:rPr>
          <w:lang w:val="pt-BR"/>
        </w:rPr>
        <w:t>duvida</w:t>
      </w:r>
      <w:proofErr w:type="spellEnd"/>
      <w:proofErr w:type="gramEnd"/>
      <w:r w:rsidRPr="00533A5E">
        <w:rPr>
          <w:lang w:val="pt-BR"/>
        </w:rPr>
        <w:t xml:space="preserve"> a possibilidade de sofrerem ataques e de serem quebradas a privacidade e segurança das mesmas. De forma a enriquecer o conceito de computação na cloud e a apaziguar os distúrbios na segurança, vários grupos de investigadores e organizações assim como agências governamentais, têm levado acabo, vários estudos com objetivo de identificar brechas e problemas de segurança, de maneira a desenvolver novas capacidades e técnicas para cada um desses problemas. Nos últimos anos, noticiou-se vários ataques e vários vazamentos de informação, e em vários deles foi observado um pensamento comum que passava pela </w:t>
      </w:r>
      <w:proofErr w:type="spellStart"/>
      <w:r w:rsidRPr="00533A5E">
        <w:rPr>
          <w:lang w:val="pt-BR"/>
        </w:rPr>
        <w:t>culpabilização</w:t>
      </w:r>
      <w:proofErr w:type="spellEnd"/>
      <w:r w:rsidRPr="00533A5E">
        <w:rPr>
          <w:lang w:val="pt-BR"/>
        </w:rPr>
        <w:t xml:space="preserve"> inicial dos sistemas da cloud. Cada um destes ataques realizado foi estudado, de forma a determinar se de facto este ataque foi sucedido devido a uma quebra de segurança na cloud ou se simplesmente é um ataque realizado à custa de estratégias tradicionais, como por exemplo problemas das aplicações web, ataques </w:t>
      </w:r>
      <w:proofErr w:type="spellStart"/>
      <w:r w:rsidRPr="00533A5E">
        <w:rPr>
          <w:lang w:val="pt-BR"/>
        </w:rPr>
        <w:t>Bruteforce</w:t>
      </w:r>
      <w:proofErr w:type="spellEnd"/>
      <w:r w:rsidRPr="00533A5E">
        <w:rPr>
          <w:lang w:val="pt-BR"/>
        </w:rPr>
        <w:t>.</w:t>
      </w:r>
    </w:p>
    <w:p w14:paraId="180B4D03" w14:textId="04963A05" w:rsidR="003C78D5" w:rsidRDefault="003C78D5" w:rsidP="00E074E1">
      <w:pPr>
        <w:rPr>
          <w:lang w:val="pt-BR"/>
        </w:rPr>
      </w:pPr>
    </w:p>
    <w:p w14:paraId="123C81B3" w14:textId="3C006455" w:rsidR="003C78D5" w:rsidRPr="003C78D5" w:rsidRDefault="003C78D5" w:rsidP="00E074E1">
      <w:pPr>
        <w:rPr>
          <w:b/>
          <w:lang w:val="pt-BR"/>
        </w:rPr>
      </w:pPr>
      <w:r w:rsidRPr="003C78D5">
        <w:rPr>
          <w:b/>
          <w:lang w:val="pt-BR"/>
        </w:rPr>
        <w:t>Problemas Tradicionais de Segurança</w:t>
      </w:r>
    </w:p>
    <w:p w14:paraId="1686DA9D" w14:textId="77777777" w:rsidR="003C78D5" w:rsidRPr="003C78D5" w:rsidRDefault="003C78D5" w:rsidP="003C78D5">
      <w:pPr>
        <w:rPr>
          <w:lang w:val="pt-BR"/>
        </w:rPr>
      </w:pPr>
    </w:p>
    <w:p w14:paraId="101BF54F" w14:textId="3F31256F" w:rsidR="003C78D5" w:rsidRDefault="003C78D5" w:rsidP="003C78D5">
      <w:pPr>
        <w:rPr>
          <w:lang w:val="pt-BR"/>
        </w:rPr>
      </w:pPr>
      <w:r w:rsidRPr="003C78D5">
        <w:rPr>
          <w:lang w:val="pt-BR"/>
        </w:rPr>
        <w:t xml:space="preserve">Por vezes, certos problemas de segurança, tais como vazamento de dados de clientes da cloud são atribuídos inicialmente a defeitos dos sistemas da </w:t>
      </w:r>
      <w:proofErr w:type="gramStart"/>
      <w:r w:rsidRPr="003C78D5">
        <w:rPr>
          <w:lang w:val="pt-BR"/>
        </w:rPr>
        <w:t>cloud</w:t>
      </w:r>
      <w:proofErr w:type="gramEnd"/>
      <w:r w:rsidRPr="003C78D5">
        <w:rPr>
          <w:lang w:val="pt-BR"/>
        </w:rPr>
        <w:t xml:space="preserve"> mas mais tarde</w:t>
      </w:r>
      <w:r>
        <w:rPr>
          <w:lang w:val="pt-BR"/>
        </w:rPr>
        <w:t xml:space="preserve"> </w:t>
      </w:r>
      <w:r w:rsidRPr="003C78D5">
        <w:rPr>
          <w:lang w:val="pt-BR"/>
        </w:rPr>
        <w:t>vem se a constatar que esses problemas não passam de problemas tradicionais/clássicos de</w:t>
      </w:r>
      <w:r>
        <w:rPr>
          <w:lang w:val="pt-BR"/>
        </w:rPr>
        <w:t xml:space="preserve"> </w:t>
      </w:r>
      <w:r w:rsidRPr="003C78D5">
        <w:rPr>
          <w:lang w:val="pt-BR"/>
        </w:rPr>
        <w:t xml:space="preserve">segurança dos dados em sistemas digitais de comunicação, como por exemplo </w:t>
      </w:r>
      <w:proofErr w:type="spellStart"/>
      <w:r w:rsidRPr="003C78D5">
        <w:rPr>
          <w:lang w:val="pt-BR"/>
        </w:rPr>
        <w:t>Phishing</w:t>
      </w:r>
      <w:proofErr w:type="spellEnd"/>
      <w:r w:rsidRPr="003C78D5">
        <w:rPr>
          <w:lang w:val="pt-BR"/>
        </w:rPr>
        <w:t xml:space="preserve"> [8]. Existem vários exemplos destes, em 2014 várias fotos intimas de celebridades que estavam na sua conta backup na </w:t>
      </w:r>
      <w:proofErr w:type="spellStart"/>
      <w:r w:rsidRPr="003C78D5">
        <w:rPr>
          <w:lang w:val="pt-BR"/>
        </w:rPr>
        <w:t>iCloud</w:t>
      </w:r>
      <w:proofErr w:type="spellEnd"/>
      <w:r w:rsidRPr="003C78D5">
        <w:rPr>
          <w:lang w:val="pt-BR"/>
        </w:rPr>
        <w:t xml:space="preserve"> da Apple foram publicadas na Web [9]. Inicialmente o problema foi atribuído a uma brecha de segurança na Cloud, mais tarde, devido a investigações realizadas pela Apple, determinou-se que o problema não foi devido à alguma fraqueza da sua nuvem, mas sim a um ataque tradicional da web de exploração baseado em </w:t>
      </w:r>
      <w:proofErr w:type="spellStart"/>
      <w:r w:rsidRPr="003C78D5">
        <w:rPr>
          <w:lang w:val="pt-BR"/>
        </w:rPr>
        <w:t>Bruteforce</w:t>
      </w:r>
      <w:proofErr w:type="spellEnd"/>
      <w:r w:rsidRPr="003C78D5">
        <w:rPr>
          <w:lang w:val="pt-BR"/>
        </w:rPr>
        <w:t xml:space="preserve"> no </w:t>
      </w:r>
      <w:proofErr w:type="spellStart"/>
      <w:r w:rsidRPr="003C78D5">
        <w:rPr>
          <w:lang w:val="pt-BR"/>
        </w:rPr>
        <w:t>username</w:t>
      </w:r>
      <w:proofErr w:type="spellEnd"/>
      <w:r w:rsidRPr="003C78D5">
        <w:rPr>
          <w:lang w:val="pt-BR"/>
        </w:rPr>
        <w:t xml:space="preserve"> e </w:t>
      </w:r>
      <w:proofErr w:type="spellStart"/>
      <w:r w:rsidRPr="003C78D5">
        <w:rPr>
          <w:lang w:val="pt-BR"/>
        </w:rPr>
        <w:t>passwords</w:t>
      </w:r>
      <w:proofErr w:type="spellEnd"/>
      <w:r w:rsidRPr="003C78D5">
        <w:rPr>
          <w:lang w:val="pt-BR"/>
        </w:rPr>
        <w:t xml:space="preserve"> dessas celebridades, no sistema "</w:t>
      </w:r>
      <w:proofErr w:type="spellStart"/>
      <w:r w:rsidRPr="003C78D5">
        <w:rPr>
          <w:lang w:val="pt-BR"/>
        </w:rPr>
        <w:t>Find</w:t>
      </w:r>
      <w:proofErr w:type="spellEnd"/>
      <w:r w:rsidRPr="003C78D5">
        <w:rPr>
          <w:lang w:val="pt-BR"/>
        </w:rPr>
        <w:t xml:space="preserve"> </w:t>
      </w:r>
      <w:proofErr w:type="spellStart"/>
      <w:r w:rsidRPr="003C78D5">
        <w:rPr>
          <w:lang w:val="pt-BR"/>
        </w:rPr>
        <w:t>My</w:t>
      </w:r>
      <w:proofErr w:type="spellEnd"/>
      <w:r w:rsidRPr="003C78D5">
        <w:rPr>
          <w:lang w:val="pt-BR"/>
        </w:rPr>
        <w:t xml:space="preserve"> Phone" da Apple e desta maneira o hacker obteve as credencias de acesso ao sistema que armazenava as fotos das </w:t>
      </w:r>
      <w:proofErr w:type="spellStart"/>
      <w:r w:rsidRPr="003C78D5">
        <w:rPr>
          <w:lang w:val="pt-BR"/>
        </w:rPr>
        <w:t>vitimas</w:t>
      </w:r>
      <w:proofErr w:type="spellEnd"/>
      <w:r w:rsidRPr="003C78D5">
        <w:rPr>
          <w:lang w:val="pt-BR"/>
        </w:rPr>
        <w:t>. [10</w:t>
      </w:r>
      <w:proofErr w:type="gramStart"/>
      <w:r w:rsidRPr="003C78D5">
        <w:rPr>
          <w:lang w:val="pt-BR"/>
        </w:rPr>
        <w:t>] Outro</w:t>
      </w:r>
      <w:proofErr w:type="gramEnd"/>
      <w:r w:rsidRPr="003C78D5">
        <w:rPr>
          <w:lang w:val="pt-BR"/>
        </w:rPr>
        <w:t xml:space="preserve"> exemplo de um problema que não foi relacionado com uma quebra nos servidores da nuvem foi o caso que envolve o vazamento de fotos da aplicação móvel SnapChat, serviço este, que diz não guardar os conteúdos partilhados pelos clientes </w:t>
      </w:r>
      <w:r w:rsidRPr="003C78D5">
        <w:rPr>
          <w:lang w:val="pt-BR"/>
        </w:rPr>
        <w:lastRenderedPageBreak/>
        <w:t>nos seus servidores. O provedor do serviço, negou ter culpas neste ataque e atribui as culpas a uma terceira parte (SnapSaved) que guardava as fotos e conteúdo dos seus clientes através de uma API, e que mais tarde viria a ser pirateada, colocando os conteúdos a público. [11</w:t>
      </w:r>
      <w:proofErr w:type="gramStart"/>
      <w:r w:rsidRPr="003C78D5">
        <w:rPr>
          <w:lang w:val="pt-BR"/>
        </w:rPr>
        <w:t>] Este</w:t>
      </w:r>
      <w:proofErr w:type="gramEnd"/>
      <w:r w:rsidRPr="003C78D5">
        <w:rPr>
          <w:lang w:val="pt-BR"/>
        </w:rPr>
        <w:t xml:space="preserve"> processo de identificação do verdadeiro problema e do verdadeiro culpado é bastante importante pois ajuda em futuras investigações e taxonomias nos problemas da cloud, fazendo com que os sistemas da nuvem se tornem cada vez mais robustos e resistentes contra ataques e desta forma</w:t>
      </w:r>
      <w:r>
        <w:rPr>
          <w:lang w:val="pt-BR"/>
        </w:rPr>
        <w:t xml:space="preserve"> </w:t>
      </w:r>
      <w:r w:rsidRPr="003C78D5">
        <w:rPr>
          <w:lang w:val="pt-BR"/>
        </w:rPr>
        <w:t>beneficiar tanto os utilizadores assim como os provedores de serviço.</w:t>
      </w:r>
    </w:p>
    <w:p w14:paraId="5B75F6C1" w14:textId="57882560" w:rsidR="003B7851" w:rsidRDefault="003B7851" w:rsidP="003C78D5">
      <w:pPr>
        <w:rPr>
          <w:lang w:val="pt-BR"/>
        </w:rPr>
      </w:pPr>
    </w:p>
    <w:p w14:paraId="1D0EB6DC" w14:textId="5889C760" w:rsidR="003B7851" w:rsidRDefault="003B7851" w:rsidP="003C78D5">
      <w:pPr>
        <w:rPr>
          <w:lang w:val="pt-BR"/>
        </w:rPr>
      </w:pPr>
    </w:p>
    <w:p w14:paraId="2B5D41F6" w14:textId="77777777" w:rsidR="003B7851" w:rsidRPr="003B7851" w:rsidRDefault="003B7851" w:rsidP="003B7851">
      <w:pPr>
        <w:rPr>
          <w:b/>
          <w:lang w:val="pt-BR"/>
        </w:rPr>
      </w:pPr>
      <w:r w:rsidRPr="003B7851">
        <w:rPr>
          <w:b/>
          <w:lang w:val="pt-BR"/>
        </w:rPr>
        <w:t>SOLUÇÕES DE SEGURANÇA</w:t>
      </w:r>
    </w:p>
    <w:p w14:paraId="38B28338" w14:textId="29058E71" w:rsidR="003B7851" w:rsidRDefault="003B7851" w:rsidP="003B7851">
      <w:pPr>
        <w:rPr>
          <w:lang w:val="pt-BR"/>
        </w:rPr>
      </w:pPr>
      <w:r w:rsidRPr="003B7851">
        <w:rPr>
          <w:lang w:val="pt-BR"/>
        </w:rPr>
        <w:t>A evolução do uso da computação na nuvem, e a consequente necessidade de proteção levou a que fossem criadas algumas soluções de segurança, sejam estas a nível de hardware ou a nível de software que visassem proteger ao máximo as diferentes organizações, fazendo com que estas sintam confiança no uso da computação em nuvem, para que não se exponham dados de extrema importância.</w:t>
      </w:r>
    </w:p>
    <w:p w14:paraId="55364317" w14:textId="1DB8B27B" w:rsidR="00553F5A" w:rsidRDefault="00553F5A" w:rsidP="003B7851">
      <w:pPr>
        <w:rPr>
          <w:lang w:val="pt-BR"/>
        </w:rPr>
      </w:pPr>
    </w:p>
    <w:p w14:paraId="4CF6B7A3" w14:textId="1C5D1C0B" w:rsidR="00553F5A" w:rsidRPr="00553F5A" w:rsidRDefault="00553F5A" w:rsidP="00553F5A">
      <w:pPr>
        <w:rPr>
          <w:b/>
          <w:lang w:val="pt-BR"/>
        </w:rPr>
      </w:pPr>
      <w:r w:rsidRPr="00553F5A">
        <w:rPr>
          <w:b/>
          <w:lang w:val="pt-BR"/>
        </w:rPr>
        <w:t>Proteção dos Dados</w:t>
      </w:r>
    </w:p>
    <w:p w14:paraId="2FEFCAD2" w14:textId="77777777" w:rsidR="00553F5A" w:rsidRPr="00553F5A" w:rsidRDefault="00553F5A" w:rsidP="00553F5A">
      <w:pPr>
        <w:rPr>
          <w:lang w:val="pt-BR"/>
        </w:rPr>
      </w:pPr>
      <w:r w:rsidRPr="00553F5A">
        <w:rPr>
          <w:lang w:val="pt-BR"/>
        </w:rPr>
        <w:t>Uma vez que o cliente ao utilizar a computação na nuvem estará sempre dependente do provedor, necessitará de um meio que os separe e torne os seus dados inacessíveis, ou pelo menos ilegíveis a terceiros.</w:t>
      </w:r>
    </w:p>
    <w:p w14:paraId="1D44B5A1" w14:textId="77777777" w:rsidR="00553F5A" w:rsidRPr="00553F5A" w:rsidRDefault="00553F5A" w:rsidP="00553F5A">
      <w:pPr>
        <w:rPr>
          <w:lang w:val="pt-BR"/>
        </w:rPr>
      </w:pPr>
    </w:p>
    <w:p w14:paraId="51A3EC74" w14:textId="47A610D2" w:rsidR="00553F5A" w:rsidRDefault="00553F5A" w:rsidP="00553F5A">
      <w:pPr>
        <w:rPr>
          <w:lang w:val="pt-BR"/>
        </w:rPr>
      </w:pPr>
      <w:r w:rsidRPr="00553F5A">
        <w:rPr>
          <w:lang w:val="pt-BR"/>
        </w:rPr>
        <w:t>Como tal surgem assim técnicas de criptografia e encriptação de dados, aumentando a segurança de um cliente, fazendo que com os seus dados não sejam lidos por atacantes, conseguindo assim proteger e manter a integridade de uma organização.</w:t>
      </w:r>
    </w:p>
    <w:p w14:paraId="48E02F8A" w14:textId="5B8CA682" w:rsidR="002035E1" w:rsidRDefault="002035E1" w:rsidP="00553F5A">
      <w:pPr>
        <w:rPr>
          <w:lang w:val="pt-BR"/>
        </w:rPr>
      </w:pPr>
    </w:p>
    <w:p w14:paraId="3DDCC037" w14:textId="58C6C28A" w:rsidR="002035E1" w:rsidRDefault="002035E1" w:rsidP="00553F5A">
      <w:pPr>
        <w:rPr>
          <w:lang w:val="pt-BR"/>
        </w:rPr>
      </w:pPr>
    </w:p>
    <w:p w14:paraId="6A02AA6D" w14:textId="77777777" w:rsidR="002035E1" w:rsidRPr="002035E1" w:rsidRDefault="002035E1" w:rsidP="002035E1">
      <w:pPr>
        <w:rPr>
          <w:b/>
          <w:lang w:val="pt-BR"/>
        </w:rPr>
      </w:pPr>
      <w:bookmarkStart w:id="0" w:name="_GoBack"/>
      <w:r w:rsidRPr="002035E1">
        <w:rPr>
          <w:b/>
          <w:lang w:val="pt-BR"/>
        </w:rPr>
        <w:t>CONCLUSÃO</w:t>
      </w:r>
    </w:p>
    <w:p w14:paraId="035118EE" w14:textId="77777777" w:rsidR="002035E1" w:rsidRPr="002035E1" w:rsidRDefault="002035E1" w:rsidP="002035E1">
      <w:pPr>
        <w:rPr>
          <w:lang w:val="pt-BR"/>
        </w:rPr>
      </w:pPr>
      <w:r w:rsidRPr="002035E1">
        <w:rPr>
          <w:lang w:val="pt-BR"/>
        </w:rPr>
        <w:t>A computação em nuvem tem vindo a aumentar exponencialmente nos últimos anos, permitindo às organizações ganharem um grande desempenho e diminuírem os custos</w:t>
      </w:r>
    </w:p>
    <w:p w14:paraId="59360334" w14:textId="77777777" w:rsidR="002035E1" w:rsidRPr="002035E1" w:rsidRDefault="002035E1" w:rsidP="002035E1">
      <w:pPr>
        <w:rPr>
          <w:lang w:val="pt-BR"/>
        </w:rPr>
      </w:pPr>
      <w:r w:rsidRPr="002035E1">
        <w:rPr>
          <w:lang w:val="pt-BR"/>
        </w:rPr>
        <w:t>em hardware.</w:t>
      </w:r>
    </w:p>
    <w:p w14:paraId="0825CA32" w14:textId="49786798" w:rsidR="002035E1" w:rsidRPr="002035E1" w:rsidRDefault="002035E1" w:rsidP="002035E1">
      <w:pPr>
        <w:rPr>
          <w:lang w:val="pt-BR"/>
        </w:rPr>
      </w:pPr>
      <w:r w:rsidRPr="002035E1">
        <w:rPr>
          <w:lang w:val="pt-BR"/>
        </w:rPr>
        <w:t xml:space="preserve">Ao longo deste artigo </w:t>
      </w:r>
      <w:r w:rsidRPr="002035E1">
        <w:rPr>
          <w:lang w:val="pt-BR"/>
        </w:rPr>
        <w:t>discutimos</w:t>
      </w:r>
      <w:r w:rsidRPr="002035E1">
        <w:rPr>
          <w:lang w:val="pt-BR"/>
        </w:rPr>
        <w:t xml:space="preserve"> os aspetos básicos de segurança e problemas que podem surgir na computação em nuvem. O maior obstáculo que uma organização pode</w:t>
      </w:r>
    </w:p>
    <w:p w14:paraId="5C2209B0" w14:textId="4BDBEAE5" w:rsidR="002035E1" w:rsidRPr="006174AF" w:rsidRDefault="002035E1" w:rsidP="003768D3">
      <w:pPr>
        <w:rPr>
          <w:lang w:val="pt-BR"/>
        </w:rPr>
      </w:pPr>
      <w:r w:rsidRPr="002035E1">
        <w:rPr>
          <w:lang w:val="pt-BR"/>
        </w:rPr>
        <w:t>encontrar na computação na nuvem é a questão da segurança, sendo que a privacidade e a integridade dos dados são a chave da discussão. Devido aos dados não estarem armazenados fisicamente nas instalações da organização e serem acedidos via Internet tornam-se vulneráveis a agentes maliciosos. No entanto pode-se contornar estes obstáculos ao seguir soluções de segurança. Como já é de esperar nenhuma solução ou sistema de segurança pode ser dado como garantido, porque mais cedo ou mais tarde com o decorrer do tempo alguma entidade vai ser capaz de conseguir comprometer esse próprio sistema. O facto de atualmente não existir um padrão genérico para as infraestruturas da Cloud e para os serviços, a implementação de técnicas de segurança standard e protocolares tornam-se difíceis, pois o que para uma montagem se torna relativamente seguro e eficaz, para uma montagem diferente</w:t>
      </w:r>
      <w:r>
        <w:rPr>
          <w:lang w:val="pt-BR"/>
        </w:rPr>
        <w:t xml:space="preserve"> </w:t>
      </w:r>
      <w:r w:rsidRPr="002035E1">
        <w:rPr>
          <w:lang w:val="pt-BR"/>
        </w:rPr>
        <w:t>pode levar a que o contrário aconteça. É com convicção que podemos afirmar que mesmo com as adversidades referidas neste artigo o futuro da computação na nuvem será promissor e duradouro.</w:t>
      </w:r>
      <w:bookmarkEnd w:id="0"/>
    </w:p>
    <w:sectPr w:rsidR="002035E1" w:rsidRPr="006174AF" w:rsidSect="00806EF6">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ctiveWritingStyle w:appName="MSWord" w:lang="en-GB" w:vendorID="64" w:dllVersion="6" w:nlCheck="1" w:checkStyle="0"/>
  <w:activeWritingStyle w:appName="MSWord" w:lang="pt-BR" w:vendorID="64" w:dllVersion="0" w:nlCheck="1" w:checkStyle="0"/>
  <w:activeWritingStyle w:appName="MSWord" w:lang="en-IE" w:vendorID="64" w:dllVersion="0" w:nlCheck="1" w:checkStyle="0"/>
  <w:activeWritingStyle w:appName="MSWord" w:lang="en-GB"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IwNDIyNjQ0NrE0MjFU0lEKTi0uzszPAykwqwUAygijYywAAAA="/>
  </w:docVars>
  <w:rsids>
    <w:rsidRoot w:val="004D5911"/>
    <w:rsid w:val="00004C83"/>
    <w:rsid w:val="00010B27"/>
    <w:rsid w:val="000B484E"/>
    <w:rsid w:val="000E4592"/>
    <w:rsid w:val="001107E8"/>
    <w:rsid w:val="001D7703"/>
    <w:rsid w:val="001E4576"/>
    <w:rsid w:val="002035E1"/>
    <w:rsid w:val="00215547"/>
    <w:rsid w:val="00230D52"/>
    <w:rsid w:val="00240BDF"/>
    <w:rsid w:val="00350BFB"/>
    <w:rsid w:val="0037010B"/>
    <w:rsid w:val="003768D3"/>
    <w:rsid w:val="00387E82"/>
    <w:rsid w:val="003B7851"/>
    <w:rsid w:val="003C78D5"/>
    <w:rsid w:val="004367AA"/>
    <w:rsid w:val="004543FC"/>
    <w:rsid w:val="004C05E1"/>
    <w:rsid w:val="004D5911"/>
    <w:rsid w:val="0050252E"/>
    <w:rsid w:val="00533A5E"/>
    <w:rsid w:val="00553F5A"/>
    <w:rsid w:val="005E10DB"/>
    <w:rsid w:val="005E63D8"/>
    <w:rsid w:val="006174AF"/>
    <w:rsid w:val="0068212C"/>
    <w:rsid w:val="006E50B1"/>
    <w:rsid w:val="00744209"/>
    <w:rsid w:val="00754C77"/>
    <w:rsid w:val="00806EF6"/>
    <w:rsid w:val="008E65A6"/>
    <w:rsid w:val="009A366D"/>
    <w:rsid w:val="009E0899"/>
    <w:rsid w:val="00A36CEF"/>
    <w:rsid w:val="00A55166"/>
    <w:rsid w:val="00A76591"/>
    <w:rsid w:val="00AB721A"/>
    <w:rsid w:val="00AC1277"/>
    <w:rsid w:val="00B004B4"/>
    <w:rsid w:val="00B17791"/>
    <w:rsid w:val="00B366B1"/>
    <w:rsid w:val="00CB3A88"/>
    <w:rsid w:val="00CF5F9E"/>
    <w:rsid w:val="00D30C97"/>
    <w:rsid w:val="00DC1848"/>
    <w:rsid w:val="00E074E1"/>
    <w:rsid w:val="00E65B53"/>
    <w:rsid w:val="00EA7936"/>
    <w:rsid w:val="00FD5ECA"/>
    <w:rsid w:val="00FE16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DF71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542CFA1-458A-4FF4-BB89-BF5E7FD16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4</Pages>
  <Words>1764</Words>
  <Characters>1006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LEXANDER SOUZA</cp:lastModifiedBy>
  <cp:revision>35</cp:revision>
  <dcterms:created xsi:type="dcterms:W3CDTF">2017-10-18T13:52:00Z</dcterms:created>
  <dcterms:modified xsi:type="dcterms:W3CDTF">2017-11-06T16:37:00Z</dcterms:modified>
</cp:coreProperties>
</file>